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4326C8" w14:textId="343EB1A5" w:rsidR="00F140B5" w:rsidRPr="001E11AF" w:rsidRDefault="002F10C8" w:rsidP="00BE657E">
      <w:pPr>
        <w:pStyle w:val="PATHheading1"/>
      </w:pPr>
      <w:r w:rsidRPr="001E11AF">
        <w:t xml:space="preserve">Change readiness </w:t>
      </w:r>
      <w:r w:rsidR="005D4EC3">
        <w:t>assessment</w:t>
      </w:r>
      <w:r w:rsidR="00C04105" w:rsidRPr="001E11AF">
        <w:t xml:space="preserve"> </w:t>
      </w:r>
      <w:r w:rsidRPr="001E11AF">
        <w:t>tool</w:t>
      </w:r>
      <w:r w:rsidR="00551969">
        <w:t xml:space="preserve"> </w:t>
      </w:r>
      <w:r>
        <w:t>for health workers</w:t>
      </w:r>
    </w:p>
    <w:tbl>
      <w:tblPr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1"/>
      </w:tblGrid>
      <w:tr w:rsidR="00F140B5" w:rsidRPr="001E11AF" w14:paraId="3BF1F8B8" w14:textId="77777777" w:rsidTr="000B3EF3">
        <w:trPr>
          <w:jc w:val="center"/>
        </w:trPr>
        <w:tc>
          <w:tcPr>
            <w:tcW w:w="9351" w:type="dxa"/>
            <w:vAlign w:val="center"/>
          </w:tcPr>
          <w:p w14:paraId="13338E97" w14:textId="523834BC" w:rsidR="00F140B5" w:rsidRPr="001E11AF" w:rsidRDefault="000B3EF3" w:rsidP="00BE657E">
            <w:pPr>
              <w:pStyle w:val="PATHbodytext"/>
            </w:pPr>
            <w:r w:rsidRPr="001E11AF">
              <w:rPr>
                <w:b/>
              </w:rPr>
              <w:t>Instructions:</w:t>
            </w:r>
            <w:r w:rsidRPr="001E11AF">
              <w:t xml:space="preserve"> </w:t>
            </w:r>
            <w:r w:rsidR="00F140B5" w:rsidRPr="001E11AF">
              <w:t>Please read each question and answer it</w:t>
            </w:r>
            <w:r w:rsidR="00652A5B" w:rsidRPr="001E11AF">
              <w:t>,</w:t>
            </w:r>
            <w:r w:rsidR="00F140B5" w:rsidRPr="001E11AF">
              <w:t xml:space="preserve"> to the best of your ability</w:t>
            </w:r>
            <w:r w:rsidR="00652A5B" w:rsidRPr="001E11AF">
              <w:t>,</w:t>
            </w:r>
            <w:r w:rsidR="00F140B5" w:rsidRPr="001E11AF">
              <w:t xml:space="preserve"> </w:t>
            </w:r>
            <w:r w:rsidR="0034204A">
              <w:t xml:space="preserve">as to </w:t>
            </w:r>
            <w:r w:rsidR="00F140B5" w:rsidRPr="001E11AF">
              <w:t>how it describes the situation in your organization. Your responses should reflect what you have experienced</w:t>
            </w:r>
            <w:r w:rsidR="004C08AE">
              <w:t>,</w:t>
            </w:r>
            <w:r w:rsidR="00F140B5" w:rsidRPr="001E11AF">
              <w:t xml:space="preserve"> as well as </w:t>
            </w:r>
            <w:r w:rsidR="004C08AE">
              <w:t xml:space="preserve">what has been </w:t>
            </w:r>
            <w:r w:rsidR="00F140B5" w:rsidRPr="001E11AF">
              <w:t xml:space="preserve">observed in your </w:t>
            </w:r>
            <w:r w:rsidRPr="001E11AF">
              <w:t>organization</w:t>
            </w:r>
            <w:r w:rsidR="004C08AE" w:rsidRPr="001E11AF">
              <w:t xml:space="preserve"> generally</w:t>
            </w:r>
            <w:r w:rsidRPr="001E11AF">
              <w:t xml:space="preserve">. </w:t>
            </w:r>
            <w:r w:rsidR="00F140B5" w:rsidRPr="001E11AF">
              <w:t xml:space="preserve">Your responses are crucial in </w:t>
            </w:r>
            <w:r w:rsidR="00ED47B0">
              <w:t>helping</w:t>
            </w:r>
            <w:r w:rsidR="00ED47B0" w:rsidRPr="001E11AF">
              <w:t xml:space="preserve"> </w:t>
            </w:r>
            <w:r w:rsidR="00F140B5" w:rsidRPr="001E11AF">
              <w:t>the change initiative</w:t>
            </w:r>
            <w:r w:rsidR="00621D8D">
              <w:t xml:space="preserve"> be successful</w:t>
            </w:r>
            <w:r w:rsidR="00F140B5" w:rsidRPr="001E11AF">
              <w:t xml:space="preserve">. Be honest in your responses. There </w:t>
            </w:r>
            <w:proofErr w:type="gramStart"/>
            <w:r w:rsidR="005E1EEE" w:rsidRPr="001E11AF">
              <w:t>are</w:t>
            </w:r>
            <w:r w:rsidR="00F140B5" w:rsidRPr="001E11AF">
              <w:t xml:space="preserve"> no right</w:t>
            </w:r>
            <w:proofErr w:type="gramEnd"/>
            <w:r w:rsidR="00F140B5" w:rsidRPr="001E11AF">
              <w:t xml:space="preserve"> or wrong answers</w:t>
            </w:r>
            <w:r w:rsidR="006038F5" w:rsidRPr="001E11AF">
              <w:t>. Y</w:t>
            </w:r>
            <w:r w:rsidR="00F140B5" w:rsidRPr="001E11AF">
              <w:t>our answers will remain completely confidential</w:t>
            </w:r>
            <w:r w:rsidR="005E1EEE" w:rsidRPr="001E11AF">
              <w:t>.</w:t>
            </w:r>
          </w:p>
        </w:tc>
      </w:tr>
    </w:tbl>
    <w:p w14:paraId="4CDF77B8" w14:textId="77777777" w:rsidR="00B14804" w:rsidRPr="001E11AF" w:rsidRDefault="00B14804" w:rsidP="000C56B3">
      <w:pPr>
        <w:rPr>
          <w:rFonts w:ascii="Arial" w:hAnsi="Arial" w:cs="Arial"/>
          <w:b/>
        </w:rPr>
      </w:pPr>
    </w:p>
    <w:p w14:paraId="3400B59F" w14:textId="0323467D" w:rsidR="00C86F62" w:rsidRPr="00BE657E" w:rsidRDefault="000D1597" w:rsidP="00BE657E">
      <w:pPr>
        <w:pStyle w:val="PATHbodytext"/>
        <w:rPr>
          <w:b/>
          <w:u w:val="dotted"/>
        </w:rPr>
      </w:pPr>
      <w:r w:rsidRPr="00BE657E">
        <w:rPr>
          <w:b/>
        </w:rPr>
        <w:t>Date:</w:t>
      </w:r>
      <w:r w:rsidRPr="00BE657E">
        <w:rPr>
          <w:b/>
          <w:u w:val="dotted"/>
        </w:rPr>
        <w:tab/>
      </w:r>
      <w:r w:rsidRPr="00BE657E">
        <w:rPr>
          <w:b/>
          <w:u w:val="dotted"/>
        </w:rPr>
        <w:tab/>
      </w:r>
      <w:r w:rsidRPr="00BE657E">
        <w:rPr>
          <w:b/>
          <w:u w:val="dotted"/>
        </w:rPr>
        <w:tab/>
      </w:r>
      <w:r w:rsidR="000C56B3" w:rsidRPr="00BE657E">
        <w:rPr>
          <w:b/>
        </w:rPr>
        <w:t xml:space="preserve">District: </w:t>
      </w:r>
      <w:r w:rsidRPr="00BE657E">
        <w:rPr>
          <w:b/>
          <w:u w:val="dotted"/>
        </w:rPr>
        <w:tab/>
      </w:r>
      <w:r w:rsidRPr="00BE657E">
        <w:rPr>
          <w:b/>
          <w:u w:val="dotted"/>
        </w:rPr>
        <w:tab/>
      </w:r>
      <w:r w:rsidRPr="00BE657E">
        <w:rPr>
          <w:b/>
          <w:u w:val="dotted"/>
        </w:rPr>
        <w:tab/>
      </w:r>
      <w:r w:rsidR="000B3EF3" w:rsidRPr="00BE657E">
        <w:rPr>
          <w:b/>
        </w:rPr>
        <w:t xml:space="preserve">Health </w:t>
      </w:r>
      <w:r w:rsidR="004C08AE" w:rsidRPr="00BE657E">
        <w:rPr>
          <w:b/>
        </w:rPr>
        <w:t>facility name</w:t>
      </w:r>
      <w:r w:rsidR="001E11AF" w:rsidRPr="00BE657E">
        <w:rPr>
          <w:b/>
        </w:rPr>
        <w:t>:</w:t>
      </w:r>
      <w:r w:rsidR="001E11AF" w:rsidRPr="00BE657E">
        <w:rPr>
          <w:b/>
          <w:u w:val="dotted"/>
        </w:rPr>
        <w:t xml:space="preserve"> </w:t>
      </w:r>
      <w:r w:rsidR="001E11AF" w:rsidRPr="00BE657E">
        <w:rPr>
          <w:b/>
          <w:u w:val="dotted"/>
        </w:rPr>
        <w:tab/>
      </w:r>
      <w:r w:rsidR="001E11AF" w:rsidRPr="00BE657E">
        <w:rPr>
          <w:b/>
          <w:u w:val="dotted"/>
        </w:rPr>
        <w:tab/>
      </w:r>
      <w:r w:rsidR="001E11AF" w:rsidRPr="00BE657E">
        <w:rPr>
          <w:b/>
          <w:u w:val="dotted"/>
        </w:rPr>
        <w:tab/>
      </w:r>
    </w:p>
    <w:p w14:paraId="2BE07FBC" w14:textId="514BFA8B" w:rsidR="00C86F62" w:rsidRPr="001E11AF" w:rsidRDefault="002F10C8" w:rsidP="00BE657E">
      <w:pPr>
        <w:pStyle w:val="PATHheading2"/>
      </w:pPr>
      <w:r w:rsidRPr="00BE657E">
        <w:rPr>
          <w:rStyle w:val="IntenseEmphasis"/>
          <w:i w:val="0"/>
          <w:iCs w:val="0"/>
          <w:color w:val="auto"/>
        </w:rPr>
        <w:t>Sample demographics</w:t>
      </w:r>
    </w:p>
    <w:p w14:paraId="71FA1096" w14:textId="636E1F7F" w:rsidR="002F10C8" w:rsidRDefault="000B3EF3" w:rsidP="00BE657E">
      <w:pPr>
        <w:pStyle w:val="PATHbodytext"/>
      </w:pPr>
      <w:r w:rsidRPr="00BE657E">
        <w:t>Number of years of service:</w:t>
      </w:r>
      <w:r w:rsidRPr="00BE657E">
        <w:tab/>
      </w:r>
      <w:r w:rsidR="0096047A" w:rsidRPr="00BE657E">
        <w:t xml:space="preserve"> </w:t>
      </w:r>
      <w:r w:rsidR="005E1EEE" w:rsidRPr="00BE657E">
        <w:t xml:space="preserve">   </w:t>
      </w:r>
      <w:r w:rsidR="00786AF0" w:rsidRPr="00BE657E">
        <w:tab/>
      </w:r>
      <w:r w:rsidR="005E1EEE" w:rsidRPr="00BE657E">
        <w:t xml:space="preserve"> </w:t>
      </w:r>
    </w:p>
    <w:p w14:paraId="5E911833" w14:textId="58A06DA3" w:rsidR="000B3EF3" w:rsidRPr="00BE657E" w:rsidRDefault="002F10C8" w:rsidP="00BE657E">
      <w:pPr>
        <w:pStyle w:val="PATHbodytext"/>
        <w:ind w:firstLine="540"/>
      </w:pPr>
      <w:r w:rsidRPr="00BE657E">
        <w:rPr>
          <w:noProof/>
        </w:rPr>
        <mc:AlternateContent>
          <mc:Choice Requires="wps">
            <w:drawing>
              <wp:anchor distT="0" distB="0" distL="114300" distR="114300" simplePos="0" relativeHeight="252027904" behindDoc="0" locked="0" layoutInCell="1" allowOverlap="1" wp14:anchorId="723765A0" wp14:editId="6F33063D">
                <wp:simplePos x="0" y="0"/>
                <wp:positionH relativeFrom="column">
                  <wp:posOffset>3836035</wp:posOffset>
                </wp:positionH>
                <wp:positionV relativeFrom="paragraph">
                  <wp:posOffset>61520</wp:posOffset>
                </wp:positionV>
                <wp:extent cx="190500" cy="121920"/>
                <wp:effectExtent l="0" t="0" r="12700" b="1778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D71A7EE" id="Rectangle 1" o:spid="_x0000_s1026" style="position:absolute;margin-left:302.05pt;margin-top:4.85pt;width:15pt;height:9.6pt;z-index:25202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" fillcolor="#5b9bd5 [3204]" strokecolor="#1f4d78 [1604]" strokeweight="1pt"/>
            </w:pict>
          </mc:Fallback>
        </mc:AlternateContent>
      </w:r>
      <w:r w:rsidRPr="00BE657E"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35F3D31D" wp14:editId="3D696ACB">
                <wp:simplePos x="0" y="0"/>
                <wp:positionH relativeFrom="column">
                  <wp:posOffset>1977875</wp:posOffset>
                </wp:positionH>
                <wp:positionV relativeFrom="paragraph">
                  <wp:posOffset>71755</wp:posOffset>
                </wp:positionV>
                <wp:extent cx="190500" cy="121920"/>
                <wp:effectExtent l="0" t="0" r="19050" b="1143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F35244D" id="Rectangle 99" o:spid="_x0000_s1026" style="position:absolute;margin-left:155.75pt;margin-top:5.65pt;width:15pt;height:9.6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" fillcolor="#5b9bd5 [3204]" strokecolor="#1f4d78 [1604]" strokeweight="1pt"/>
            </w:pict>
          </mc:Fallback>
        </mc:AlternateContent>
      </w:r>
      <w:r w:rsidRPr="00BE657E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4F1063D7" wp14:editId="72BACA3F">
                <wp:simplePos x="0" y="0"/>
                <wp:positionH relativeFrom="column">
                  <wp:posOffset>10982</wp:posOffset>
                </wp:positionH>
                <wp:positionV relativeFrom="paragraph">
                  <wp:posOffset>75528</wp:posOffset>
                </wp:positionV>
                <wp:extent cx="190500" cy="121920"/>
                <wp:effectExtent l="0" t="0" r="19050" b="11430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5D34140" id="Rectangle 100" o:spid="_x0000_s1026" style="position:absolute;margin-left:.85pt;margin-top:5.95pt;width:15pt;height:9.6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" fillcolor="#5b9bd5 [3204]" strokecolor="#1f4d78 [1604]" strokeweight="1pt"/>
            </w:pict>
          </mc:Fallback>
        </mc:AlternateContent>
      </w:r>
      <w:r w:rsidR="004A7BFA" w:rsidRPr="00BE657E">
        <w:t>Less than 1 year</w:t>
      </w:r>
      <w:r>
        <w:tab/>
      </w:r>
      <w:r>
        <w:tab/>
      </w:r>
      <w:r>
        <w:tab/>
      </w:r>
      <w:r w:rsidR="00786AF0" w:rsidRPr="00BE657E">
        <w:t>1–</w:t>
      </w:r>
      <w:r w:rsidR="0096047A" w:rsidRPr="00BE657E">
        <w:t>5 years</w:t>
      </w:r>
      <w:r>
        <w:tab/>
      </w:r>
      <w:r>
        <w:tab/>
      </w:r>
      <w:r>
        <w:tab/>
      </w:r>
      <w:r w:rsidRPr="00635EE4">
        <w:t xml:space="preserve">6–10 years </w:t>
      </w:r>
      <w:r w:rsidRPr="00635EE4">
        <w:tab/>
      </w:r>
    </w:p>
    <w:p w14:paraId="7F5A529C" w14:textId="5D639EC9" w:rsidR="004A7BFA" w:rsidRPr="00BE657E" w:rsidRDefault="002F10C8" w:rsidP="00BE657E">
      <w:pPr>
        <w:pStyle w:val="PATHbodytext"/>
        <w:ind w:firstLine="540"/>
      </w:pPr>
      <w:r w:rsidRPr="00BE657E"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6F3CB1B6" wp14:editId="51E3FAE5">
                <wp:simplePos x="0" y="0"/>
                <wp:positionH relativeFrom="column">
                  <wp:posOffset>1980640</wp:posOffset>
                </wp:positionH>
                <wp:positionV relativeFrom="paragraph">
                  <wp:posOffset>69215</wp:posOffset>
                </wp:positionV>
                <wp:extent cx="190500" cy="121920"/>
                <wp:effectExtent l="0" t="0" r="12700" b="17780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7BC30E2" id="Rectangle 102" o:spid="_x0000_s1026" style="position:absolute;margin-left:155.95pt;margin-top:5.45pt;width:15pt;height:9.6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" fillcolor="#5b9bd5 [3204]" strokecolor="#1f4d78 [1604]" strokeweight="1pt"/>
            </w:pict>
          </mc:Fallback>
        </mc:AlternateContent>
      </w:r>
      <w:r w:rsidR="00786AF0" w:rsidRPr="00BE657E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2769E2DA" wp14:editId="0058868B">
                <wp:simplePos x="0" y="0"/>
                <wp:positionH relativeFrom="column">
                  <wp:posOffset>10160</wp:posOffset>
                </wp:positionH>
                <wp:positionV relativeFrom="paragraph">
                  <wp:posOffset>72950</wp:posOffset>
                </wp:positionV>
                <wp:extent cx="190500" cy="121920"/>
                <wp:effectExtent l="0" t="0" r="12700" b="17780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D5A164A" id="Rectangle 101" o:spid="_x0000_s1026" style="position:absolute;margin-left:.8pt;margin-top:5.75pt;width:15pt;height:9.6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" fillcolor="#5b9bd5 [3204]" strokecolor="#1f4d78 [1604]" strokeweight="1pt"/>
            </w:pict>
          </mc:Fallback>
        </mc:AlternateContent>
      </w:r>
      <w:r w:rsidR="00786AF0" w:rsidRPr="00BE657E">
        <w:t>11–</w:t>
      </w:r>
      <w:r w:rsidR="004A7BFA" w:rsidRPr="00BE657E">
        <w:t>20 years</w:t>
      </w:r>
      <w:r w:rsidR="00786AF0" w:rsidRPr="00BE657E">
        <w:t xml:space="preserve">   </w:t>
      </w:r>
      <w:r w:rsidR="005E1EEE" w:rsidRPr="00BE657E">
        <w:t xml:space="preserve"> </w:t>
      </w:r>
      <w:r w:rsidR="00786AF0" w:rsidRPr="00BE657E">
        <w:tab/>
      </w:r>
      <w:r w:rsidR="00786AF0" w:rsidRPr="00BE657E">
        <w:tab/>
      </w:r>
      <w:r>
        <w:tab/>
      </w:r>
      <w:r w:rsidR="004A7BFA" w:rsidRPr="00BE657E">
        <w:t>21 years or more</w:t>
      </w:r>
    </w:p>
    <w:p w14:paraId="47203510" w14:textId="77777777" w:rsidR="0096047A" w:rsidRPr="00BE657E" w:rsidRDefault="0096047A" w:rsidP="00BE657E">
      <w:pPr>
        <w:pStyle w:val="PATHbodytext"/>
      </w:pPr>
    </w:p>
    <w:p w14:paraId="34C33C80" w14:textId="53EC8C97" w:rsidR="00786AF0" w:rsidRPr="00BE657E" w:rsidRDefault="0096047A" w:rsidP="00BE657E">
      <w:pPr>
        <w:pStyle w:val="PATHbodytext"/>
      </w:pPr>
      <w:r w:rsidRPr="00BE657E">
        <w:t>Level of education</w:t>
      </w:r>
      <w:r w:rsidR="00011BBA" w:rsidRPr="00BE657E">
        <w:t>:</w:t>
      </w:r>
    </w:p>
    <w:p w14:paraId="46990440" w14:textId="1E2310D1" w:rsidR="002F10C8" w:rsidRDefault="002F10C8" w:rsidP="00BE657E">
      <w:pPr>
        <w:pStyle w:val="PATHbodytext"/>
        <w:ind w:firstLine="540"/>
      </w:pPr>
      <w:r w:rsidRPr="00BE657E">
        <w:rPr>
          <w:noProof/>
        </w:rPr>
        <mc:AlternateContent>
          <mc:Choice Requires="wps">
            <w:drawing>
              <wp:anchor distT="0" distB="0" distL="114300" distR="114300" simplePos="0" relativeHeight="252032000" behindDoc="0" locked="0" layoutInCell="1" allowOverlap="1" wp14:anchorId="59DB4F5A" wp14:editId="6318EB32">
                <wp:simplePos x="0" y="0"/>
                <wp:positionH relativeFrom="margin">
                  <wp:posOffset>19610</wp:posOffset>
                </wp:positionH>
                <wp:positionV relativeFrom="paragraph">
                  <wp:posOffset>46355</wp:posOffset>
                </wp:positionV>
                <wp:extent cx="190500" cy="121920"/>
                <wp:effectExtent l="0" t="0" r="12700" b="1778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1608D89" id="Rectangle 47" o:spid="_x0000_s1026" style="position:absolute;margin-left:1.55pt;margin-top:3.65pt;width:15pt;height:9.6pt;z-index:252032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" fillcolor="#5b9bd5 [3204]" strokecolor="#1f4d78 [1604]" strokeweight="1pt">
                <w10:wrap anchorx="margin"/>
              </v:rect>
            </w:pict>
          </mc:Fallback>
        </mc:AlternateContent>
      </w:r>
      <w:r w:rsidRPr="00BE657E">
        <w:rPr>
          <w:noProof/>
        </w:rPr>
        <mc:AlternateContent>
          <mc:Choice Requires="wps">
            <w:drawing>
              <wp:anchor distT="0" distB="0" distL="114300" distR="114300" simplePos="0" relativeHeight="252030976" behindDoc="0" locked="0" layoutInCell="1" allowOverlap="1" wp14:anchorId="59F9D900" wp14:editId="0350945E">
                <wp:simplePos x="0" y="0"/>
                <wp:positionH relativeFrom="margin">
                  <wp:posOffset>1983105</wp:posOffset>
                </wp:positionH>
                <wp:positionV relativeFrom="paragraph">
                  <wp:posOffset>41350</wp:posOffset>
                </wp:positionV>
                <wp:extent cx="190500" cy="121920"/>
                <wp:effectExtent l="0" t="0" r="12700" b="1778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0CC7654" id="Rectangle 46" o:spid="_x0000_s1026" style="position:absolute;margin-left:156.15pt;margin-top:3.25pt;width:15pt;height:9.6pt;z-index:252030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" fillcolor="#5b9bd5 [3204]" strokecolor="#1f4d78 [1604]" strokeweight="1pt">
                <w10:wrap anchorx="margin"/>
              </v:rect>
            </w:pict>
          </mc:Fallback>
        </mc:AlternateContent>
      </w:r>
      <w:r w:rsidRPr="00BE657E">
        <w:rPr>
          <w:noProof/>
        </w:rPr>
        <mc:AlternateContent>
          <mc:Choice Requires="wps">
            <w:drawing>
              <wp:anchor distT="0" distB="0" distL="114300" distR="114300" simplePos="0" relativeHeight="252033024" behindDoc="0" locked="0" layoutInCell="1" allowOverlap="1" wp14:anchorId="11F6DB37" wp14:editId="230A23D1">
                <wp:simplePos x="0" y="0"/>
                <wp:positionH relativeFrom="margin">
                  <wp:posOffset>3841040</wp:posOffset>
                </wp:positionH>
                <wp:positionV relativeFrom="paragraph">
                  <wp:posOffset>63612</wp:posOffset>
                </wp:positionV>
                <wp:extent cx="190500" cy="121920"/>
                <wp:effectExtent l="0" t="0" r="19050" b="1143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715AEA2" id="Rectangle 48" o:spid="_x0000_s1026" style="position:absolute;margin-left:302.45pt;margin-top:5pt;width:15pt;height:9.6pt;z-index:252033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" fillcolor="#5b9bd5 [3204]" strokecolor="#1f4d78 [1604]" strokeweight="1pt">
                <w10:wrap anchorx="margin"/>
              </v:rect>
            </w:pict>
          </mc:Fallback>
        </mc:AlternateContent>
      </w:r>
      <w:r w:rsidR="00786AF0" w:rsidRPr="00BE657E">
        <w:t>Certificate</w:t>
      </w:r>
      <w:r w:rsidR="00786AF0" w:rsidRPr="00BE657E">
        <w:tab/>
        <w:t xml:space="preserve">      </w:t>
      </w:r>
      <w:r>
        <w:tab/>
      </w:r>
      <w:r>
        <w:tab/>
      </w:r>
      <w:r w:rsidR="00786AF0" w:rsidRPr="00BE657E">
        <w:t>Diploma</w:t>
      </w:r>
      <w:r w:rsidR="00786AF0" w:rsidRPr="00BE657E">
        <w:tab/>
      </w:r>
      <w:r w:rsidR="00786AF0" w:rsidRPr="00BE657E">
        <w:tab/>
      </w:r>
      <w:r>
        <w:tab/>
      </w:r>
      <w:r w:rsidR="004B7FE9" w:rsidRPr="00BE657E">
        <w:t>Degree</w:t>
      </w:r>
      <w:r w:rsidR="00786AF0" w:rsidRPr="00BE657E">
        <w:tab/>
        <w:t xml:space="preserve">   </w:t>
      </w:r>
      <w:r>
        <w:tab/>
      </w:r>
      <w:r>
        <w:tab/>
      </w:r>
    </w:p>
    <w:p w14:paraId="39A09389" w14:textId="5AE57C93" w:rsidR="0096047A" w:rsidRPr="00BE657E" w:rsidRDefault="002F10C8" w:rsidP="00BE657E">
      <w:pPr>
        <w:pStyle w:val="PATHbodytext"/>
        <w:ind w:firstLine="540"/>
      </w:pPr>
      <w:r w:rsidRPr="00BE657E">
        <w:rPr>
          <w:noProof/>
        </w:rPr>
        <mc:AlternateContent>
          <mc:Choice Requires="wps">
            <w:drawing>
              <wp:anchor distT="0" distB="0" distL="114300" distR="114300" simplePos="0" relativeHeight="252029952" behindDoc="0" locked="0" layoutInCell="1" allowOverlap="1" wp14:anchorId="50B84F5E" wp14:editId="2E9A15E7">
                <wp:simplePos x="0" y="0"/>
                <wp:positionH relativeFrom="margin">
                  <wp:posOffset>17855</wp:posOffset>
                </wp:positionH>
                <wp:positionV relativeFrom="paragraph">
                  <wp:posOffset>43815</wp:posOffset>
                </wp:positionV>
                <wp:extent cx="190500" cy="121920"/>
                <wp:effectExtent l="0" t="0" r="12700" b="1778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9C9FC6C" id="Rectangle 45" o:spid="_x0000_s1026" style="position:absolute;margin-left:1.4pt;margin-top:3.45pt;width:15pt;height:9.6pt;z-index:252029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" fillcolor="#5b9bd5 [3204]" strokecolor="#1f4d78 [1604]" strokeweight="1pt">
                <w10:wrap anchorx="margin"/>
              </v:rect>
            </w:pict>
          </mc:Fallback>
        </mc:AlternateContent>
      </w:r>
      <w:r w:rsidR="0096047A" w:rsidRPr="00BE657E">
        <w:t>Others (mention</w:t>
      </w:r>
      <w:proofErr w:type="gramStart"/>
      <w:r w:rsidR="0096047A" w:rsidRPr="00BE657E">
        <w:t>)_</w:t>
      </w:r>
      <w:proofErr w:type="gramEnd"/>
      <w:r w:rsidR="0096047A" w:rsidRPr="00BE657E">
        <w:t>_____________</w:t>
      </w:r>
    </w:p>
    <w:p w14:paraId="6048B7BF" w14:textId="12600CFA" w:rsidR="00C86F62" w:rsidRPr="00BE657E" w:rsidRDefault="00C86F62" w:rsidP="00BE657E">
      <w:pPr>
        <w:pStyle w:val="PATHbodytext"/>
      </w:pPr>
    </w:p>
    <w:p w14:paraId="792A54EC" w14:textId="77F5B242" w:rsidR="00742EE5" w:rsidRDefault="005E3F3D" w:rsidP="00BE657E">
      <w:pPr>
        <w:pStyle w:val="PATHbodytext"/>
      </w:pPr>
      <w:r w:rsidRPr="00BE657E">
        <w:t>Sex</w:t>
      </w:r>
      <w:r w:rsidR="00786AF0" w:rsidRPr="00BE657E">
        <w:t xml:space="preserve">: </w:t>
      </w:r>
      <w:r w:rsidR="00786AF0" w:rsidRPr="00BE657E">
        <w:tab/>
      </w:r>
      <w:r w:rsidR="004A7BFA" w:rsidRPr="00BE657E">
        <w:tab/>
      </w:r>
      <w:r w:rsidR="00992761" w:rsidRPr="00BE657E">
        <w:t xml:space="preserve">  </w:t>
      </w:r>
    </w:p>
    <w:p w14:paraId="60BE1771" w14:textId="27C4869D" w:rsidR="004A7BFA" w:rsidRPr="00BE657E" w:rsidRDefault="00742EE5" w:rsidP="00BE657E">
      <w:pPr>
        <w:pStyle w:val="PATHbodytext"/>
        <w:ind w:firstLine="540"/>
      </w:pPr>
      <w:r w:rsidRPr="00BE657E"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70CEE72A" wp14:editId="1192EDA2">
                <wp:simplePos x="0" y="0"/>
                <wp:positionH relativeFrom="column">
                  <wp:posOffset>2037080</wp:posOffset>
                </wp:positionH>
                <wp:positionV relativeFrom="paragraph">
                  <wp:posOffset>66115</wp:posOffset>
                </wp:positionV>
                <wp:extent cx="190500" cy="121920"/>
                <wp:effectExtent l="0" t="0" r="12700" b="1778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8869E5A" id="Rectangle 105" o:spid="_x0000_s1026" style="position:absolute;margin-left:160.4pt;margin-top:5.2pt;width:15pt;height:9.6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" fillcolor="#5b9bd5 [3204]" strokecolor="#1f4d78 [1604]" strokeweight="1pt"/>
            </w:pict>
          </mc:Fallback>
        </mc:AlternateContent>
      </w:r>
      <w:r w:rsidRPr="00BE657E"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45F7678D" wp14:editId="500C0EE2">
                <wp:simplePos x="0" y="0"/>
                <wp:positionH relativeFrom="column">
                  <wp:posOffset>19498</wp:posOffset>
                </wp:positionH>
                <wp:positionV relativeFrom="paragraph">
                  <wp:posOffset>64097</wp:posOffset>
                </wp:positionV>
                <wp:extent cx="190500" cy="121920"/>
                <wp:effectExtent l="0" t="0" r="19050" b="11430"/>
                <wp:wrapNone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A465FDC" id="Rectangle 106" o:spid="_x0000_s1026" style="position:absolute;margin-left:1.55pt;margin-top:5.05pt;width:15pt;height:9.6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" fillcolor="#5b9bd5 [3204]" strokecolor="#1f4d78 [1604]" strokeweight="1pt"/>
            </w:pict>
          </mc:Fallback>
        </mc:AlternateContent>
      </w:r>
      <w:r w:rsidR="00992761" w:rsidRPr="00BE657E">
        <w:t>Male</w:t>
      </w:r>
      <w:r w:rsidR="00992761" w:rsidRPr="00BE657E">
        <w:tab/>
        <w:t xml:space="preserve">               </w:t>
      </w:r>
      <w:r>
        <w:tab/>
      </w:r>
      <w:r>
        <w:tab/>
      </w:r>
      <w:r w:rsidR="00992761" w:rsidRPr="00BE657E">
        <w:t xml:space="preserve"> </w:t>
      </w:r>
      <w:r w:rsidR="004A7BFA" w:rsidRPr="00BE657E">
        <w:t>Female</w:t>
      </w:r>
    </w:p>
    <w:p w14:paraId="779629F5" w14:textId="77777777" w:rsidR="00C86F62" w:rsidRPr="001E11AF" w:rsidRDefault="00C86F62">
      <w:pPr>
        <w:rPr>
          <w:rFonts w:ascii="Arial" w:hAnsi="Arial" w:cs="Arial"/>
        </w:rPr>
      </w:pPr>
    </w:p>
    <w:p w14:paraId="56D48906" w14:textId="77777777" w:rsidR="00622E2F" w:rsidRPr="00BE657E" w:rsidRDefault="0004067F" w:rsidP="00BE657E">
      <w:pPr>
        <w:pStyle w:val="PATHbodytext"/>
      </w:pPr>
      <w:r w:rsidRPr="00BE657E">
        <w:t>Type of facility</w:t>
      </w:r>
      <w:r w:rsidR="00011BBA" w:rsidRPr="00BE657E">
        <w:t>:</w:t>
      </w:r>
      <w:r w:rsidRPr="00BE657E">
        <w:t xml:space="preserve"> </w:t>
      </w:r>
      <w:r w:rsidR="0081406D" w:rsidRPr="00BE657E">
        <w:t xml:space="preserve">  </w:t>
      </w:r>
    </w:p>
    <w:p w14:paraId="6FEB59F1" w14:textId="447ECE6B" w:rsidR="0002494C" w:rsidRPr="00BE657E" w:rsidRDefault="00D1460B" w:rsidP="00BE657E">
      <w:pPr>
        <w:pStyle w:val="PATHbodytext"/>
        <w:ind w:firstLine="540"/>
      </w:pPr>
      <w:r w:rsidRPr="00BE657E">
        <w:rPr>
          <w:noProof/>
        </w:rPr>
        <mc:AlternateContent>
          <mc:Choice Requires="wps">
            <w:drawing>
              <wp:anchor distT="0" distB="0" distL="114300" distR="114300" simplePos="0" relativeHeight="252021760" behindDoc="0" locked="0" layoutInCell="1" allowOverlap="1" wp14:anchorId="39764862" wp14:editId="6F0A86CE">
                <wp:simplePos x="0" y="0"/>
                <wp:positionH relativeFrom="margin">
                  <wp:posOffset>17855</wp:posOffset>
                </wp:positionH>
                <wp:positionV relativeFrom="paragraph">
                  <wp:posOffset>62865</wp:posOffset>
                </wp:positionV>
                <wp:extent cx="190500" cy="121920"/>
                <wp:effectExtent l="0" t="0" r="12700" b="17780"/>
                <wp:wrapNone/>
                <wp:docPr id="261" name="Rectangle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659D6E3" id="Rectangle 261" o:spid="_x0000_s1026" style="position:absolute;margin-left:1.4pt;margin-top:4.95pt;width:15pt;height:9.6pt;z-index:252021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" fillcolor="#5b9bd5 [3204]" strokecolor="#1f4d78 [1604]" strokeweight="1pt">
                <w10:wrap anchorx="margin"/>
              </v:rect>
            </w:pict>
          </mc:Fallback>
        </mc:AlternateContent>
      </w:r>
      <w:r w:rsidR="00FE6A88" w:rsidRPr="00BE657E">
        <w:t>Low</w:t>
      </w:r>
      <w:r w:rsidR="00011BBA" w:rsidRPr="00BE657E">
        <w:t>-</w:t>
      </w:r>
      <w:r w:rsidR="00FE6A88" w:rsidRPr="00BE657E">
        <w:t>volume facility</w:t>
      </w:r>
      <w:r w:rsidR="0002494C" w:rsidRPr="00BE657E">
        <w:t xml:space="preserve">: </w:t>
      </w:r>
      <w:r w:rsidR="00742EE5">
        <w:t>Y</w:t>
      </w:r>
      <w:r w:rsidR="0002494C" w:rsidRPr="00BE657E">
        <w:t xml:space="preserve">our facility sees fewer than 50 </w:t>
      </w:r>
      <w:r w:rsidR="0049341B" w:rsidRPr="00BE657E">
        <w:t xml:space="preserve">children </w:t>
      </w:r>
      <w:r w:rsidR="0002494C" w:rsidRPr="00BE657E">
        <w:t>per month</w:t>
      </w:r>
      <w:r w:rsidR="00742EE5">
        <w:t>.</w:t>
      </w:r>
    </w:p>
    <w:p w14:paraId="089147B8" w14:textId="4D80A0CB" w:rsidR="0002494C" w:rsidRPr="00BE657E" w:rsidRDefault="0002494C" w:rsidP="00BE657E">
      <w:pPr>
        <w:pStyle w:val="PATHbodytext"/>
        <w:ind w:firstLine="540"/>
      </w:pPr>
      <w:r w:rsidRPr="00BE657E">
        <w:rPr>
          <w:noProof/>
        </w:rPr>
        <mc:AlternateContent>
          <mc:Choice Requires="wps">
            <w:drawing>
              <wp:anchor distT="0" distB="0" distL="114300" distR="114300" simplePos="0" relativeHeight="252023808" behindDoc="0" locked="0" layoutInCell="1" allowOverlap="1" wp14:anchorId="1F486A50" wp14:editId="55158A74">
                <wp:simplePos x="0" y="0"/>
                <wp:positionH relativeFrom="column">
                  <wp:posOffset>9600</wp:posOffset>
                </wp:positionH>
                <wp:positionV relativeFrom="paragraph">
                  <wp:posOffset>42545</wp:posOffset>
                </wp:positionV>
                <wp:extent cx="190500" cy="121920"/>
                <wp:effectExtent l="0" t="0" r="12700" b="17780"/>
                <wp:wrapNone/>
                <wp:docPr id="262" name="Rectangle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8EC7AEC" id="Rectangle 262" o:spid="_x0000_s1026" style="position:absolute;margin-left:.75pt;margin-top:3.35pt;width:15pt;height:9.6pt;z-index:25202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" fillcolor="#5b9bd5 [3204]" strokecolor="#1f4d78 [1604]" strokeweight="1pt"/>
            </w:pict>
          </mc:Fallback>
        </mc:AlternateContent>
      </w:r>
      <w:r w:rsidR="00FE6A88" w:rsidRPr="00BE657E">
        <w:t>H</w:t>
      </w:r>
      <w:r w:rsidR="00CB7923" w:rsidRPr="00BE657E">
        <w:t>igh</w:t>
      </w:r>
      <w:r w:rsidR="00011BBA" w:rsidRPr="00BE657E">
        <w:t>-</w:t>
      </w:r>
      <w:r w:rsidR="00CB7923" w:rsidRPr="00BE657E">
        <w:t>volume facility</w:t>
      </w:r>
      <w:r w:rsidRPr="00BE657E">
        <w:t xml:space="preserve">: </w:t>
      </w:r>
      <w:r w:rsidR="00742EE5">
        <w:t>Y</w:t>
      </w:r>
      <w:r w:rsidRPr="00BE657E">
        <w:t>our facility sees 50</w:t>
      </w:r>
      <w:r w:rsidR="00742EE5">
        <w:t xml:space="preserve"> to </w:t>
      </w:r>
      <w:r w:rsidRPr="00BE657E">
        <w:t xml:space="preserve">150 </w:t>
      </w:r>
      <w:r w:rsidR="0049341B" w:rsidRPr="00BE657E">
        <w:t xml:space="preserve">children </w:t>
      </w:r>
      <w:r w:rsidRPr="00BE657E">
        <w:t>per month</w:t>
      </w:r>
      <w:r w:rsidR="00742EE5">
        <w:t>.</w:t>
      </w:r>
      <w:r w:rsidR="00011BBA" w:rsidRPr="00BE657E">
        <w:tab/>
      </w:r>
      <w:r w:rsidR="00CB7923" w:rsidRPr="00BE657E">
        <w:t xml:space="preserve">         </w:t>
      </w:r>
      <w:r w:rsidR="00786AF0" w:rsidRPr="00BE657E">
        <w:t xml:space="preserve">    </w:t>
      </w:r>
    </w:p>
    <w:p w14:paraId="3299901C" w14:textId="7E60671A" w:rsidR="006A2EE0" w:rsidRPr="00BE657E" w:rsidRDefault="002F10C8" w:rsidP="00BE657E">
      <w:pPr>
        <w:pStyle w:val="PATHbodytext"/>
        <w:ind w:firstLine="540"/>
      </w:pPr>
      <w:r w:rsidRPr="00BE657E">
        <w:rPr>
          <w:noProof/>
        </w:rPr>
        <mc:AlternateContent>
          <mc:Choice Requires="wps">
            <w:drawing>
              <wp:anchor distT="0" distB="0" distL="114300" distR="114300" simplePos="0" relativeHeight="252025856" behindDoc="0" locked="0" layoutInCell="1" allowOverlap="1" wp14:anchorId="325E7A87" wp14:editId="53770A79">
                <wp:simplePos x="0" y="0"/>
                <wp:positionH relativeFrom="column">
                  <wp:posOffset>11355</wp:posOffset>
                </wp:positionH>
                <wp:positionV relativeFrom="paragraph">
                  <wp:posOffset>35560</wp:posOffset>
                </wp:positionV>
                <wp:extent cx="190500" cy="121920"/>
                <wp:effectExtent l="0" t="0" r="12700" b="17780"/>
                <wp:wrapNone/>
                <wp:docPr id="263" name="Rectangle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21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EFCE27A" id="Rectangle 263" o:spid="_x0000_s1026" style="position:absolute;margin-left:.9pt;margin-top:2.8pt;width:15pt;height:9.6pt;z-index:25202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" fillcolor="#5b9bd5 [3204]" strokecolor="#1f4d78 [1604]" strokeweight="1pt"/>
            </w:pict>
          </mc:Fallback>
        </mc:AlternateContent>
      </w:r>
      <w:r w:rsidR="00D1460B" w:rsidRPr="00BE657E">
        <w:t>Super</w:t>
      </w:r>
      <w:r w:rsidR="004C08AE">
        <w:t>-</w:t>
      </w:r>
      <w:r w:rsidR="00D1460B" w:rsidRPr="00BE657E">
        <w:t>high</w:t>
      </w:r>
      <w:r w:rsidR="00742EE5">
        <w:t>-</w:t>
      </w:r>
      <w:r w:rsidR="00FE6A88" w:rsidRPr="00BE657E">
        <w:t>volume facility</w:t>
      </w:r>
      <w:r w:rsidR="0002494C" w:rsidRPr="00BE657E">
        <w:t xml:space="preserve">: </w:t>
      </w:r>
      <w:r w:rsidR="00742EE5">
        <w:t>Y</w:t>
      </w:r>
      <w:r w:rsidR="0002494C" w:rsidRPr="00BE657E">
        <w:t xml:space="preserve">our facility sees more than 150 </w:t>
      </w:r>
      <w:r w:rsidR="0049341B" w:rsidRPr="00BE657E">
        <w:t xml:space="preserve">children </w:t>
      </w:r>
      <w:r w:rsidR="0002494C" w:rsidRPr="00BE657E">
        <w:t>per month</w:t>
      </w:r>
      <w:r w:rsidR="00742EE5">
        <w:t>.</w:t>
      </w:r>
    </w:p>
    <w:p w14:paraId="0002E69F" w14:textId="536051D8" w:rsidR="004C580D" w:rsidRPr="001E11AF" w:rsidRDefault="004C580D" w:rsidP="00BE657E">
      <w:pPr>
        <w:pStyle w:val="PATHheading2"/>
        <w:keepNext/>
        <w:spacing w:line="240" w:lineRule="auto"/>
      </w:pPr>
      <w:r w:rsidRPr="001E11AF">
        <w:lastRenderedPageBreak/>
        <w:t>Questions</w:t>
      </w:r>
    </w:p>
    <w:p w14:paraId="0A561AB6" w14:textId="77777777" w:rsidR="00C86F62" w:rsidRPr="001E11AF" w:rsidRDefault="004A3DEE" w:rsidP="00BE657E">
      <w:pPr>
        <w:pStyle w:val="PATHbulletstyle1"/>
        <w:keepNext/>
        <w:numPr>
          <w:ilvl w:val="0"/>
          <w:numId w:val="31"/>
        </w:numPr>
        <w:spacing w:line="240" w:lineRule="auto"/>
      </w:pPr>
      <w:r w:rsidRPr="001E11AF">
        <w:t xml:space="preserve">What factors have helped you </w:t>
      </w:r>
      <w:proofErr w:type="gramStart"/>
      <w:r w:rsidRPr="001E11AF">
        <w:t>to successfully implement</w:t>
      </w:r>
      <w:proofErr w:type="gramEnd"/>
      <w:r w:rsidRPr="001E11AF">
        <w:t xml:space="preserve"> new ideas at this facility?</w:t>
      </w:r>
    </w:p>
    <w:p w14:paraId="244B6D65" w14:textId="77777777" w:rsidR="00582D3E" w:rsidRPr="001E11AF" w:rsidRDefault="00582D3E" w:rsidP="00C86F62">
      <w:pPr>
        <w:pStyle w:val="ListParagraph"/>
        <w:spacing w:after="240" w:line="360" w:lineRule="auto"/>
        <w:jc w:val="both"/>
        <w:rPr>
          <w:rFonts w:ascii="Arial" w:hAnsi="Arial" w:cs="Arial"/>
        </w:rPr>
      </w:pPr>
    </w:p>
    <w:p w14:paraId="1CAC5C98" w14:textId="3641EB55" w:rsidR="00C86F62" w:rsidRPr="00742EE5" w:rsidRDefault="00C86F62">
      <w:pPr>
        <w:pStyle w:val="ListParagraph"/>
        <w:spacing w:after="240" w:line="360" w:lineRule="auto"/>
        <w:jc w:val="both"/>
      </w:pPr>
      <w:r w:rsidRPr="001E11AF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B68E8B8" w14:textId="77777777" w:rsidR="004A3DEE" w:rsidRPr="001E11AF" w:rsidRDefault="004A3DEE" w:rsidP="00BE657E">
      <w:pPr>
        <w:pStyle w:val="PATHbulletstyle1"/>
        <w:numPr>
          <w:ilvl w:val="0"/>
          <w:numId w:val="31"/>
        </w:numPr>
      </w:pPr>
      <w:r w:rsidRPr="001E11AF">
        <w:t>What challenges have you faced in implementing new ideas at the facility?</w:t>
      </w:r>
    </w:p>
    <w:p w14:paraId="07BE43AF" w14:textId="19EDEBFB" w:rsidR="00C86F62" w:rsidRPr="00742EE5" w:rsidRDefault="00582D3E">
      <w:pPr>
        <w:pStyle w:val="ListParagraph"/>
        <w:spacing w:after="240" w:line="360" w:lineRule="auto"/>
        <w:jc w:val="both"/>
      </w:pPr>
      <w:r w:rsidRPr="001E11AF">
        <w:rPr>
          <w:rFonts w:ascii="Arial" w:hAnsi="Arial" w:cs="Arial"/>
        </w:rPr>
        <w:t xml:space="preserve"> </w:t>
      </w:r>
      <w:r w:rsidR="00C86F62" w:rsidRPr="001E11AF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937428E" w14:textId="77777777" w:rsidR="004A3DEE" w:rsidRPr="001E11AF" w:rsidRDefault="004A3DEE" w:rsidP="00BE657E">
      <w:pPr>
        <w:pStyle w:val="PATHbulletstyle1"/>
        <w:numPr>
          <w:ilvl w:val="0"/>
          <w:numId w:val="31"/>
        </w:numPr>
      </w:pPr>
      <w:r w:rsidRPr="001E11AF">
        <w:t>What resources (people, finances, tools) do you have access to that can help you to overcome challenges when implementing new ideas?</w:t>
      </w:r>
    </w:p>
    <w:p w14:paraId="4800FAFB" w14:textId="77777777" w:rsidR="00582D3E" w:rsidRPr="001E11AF" w:rsidRDefault="00582D3E" w:rsidP="00C86F62">
      <w:pPr>
        <w:pStyle w:val="ListParagraph"/>
        <w:spacing w:after="240" w:line="360" w:lineRule="auto"/>
        <w:jc w:val="both"/>
        <w:rPr>
          <w:rFonts w:ascii="Arial" w:hAnsi="Arial" w:cs="Arial"/>
        </w:rPr>
      </w:pPr>
    </w:p>
    <w:p w14:paraId="422C73CD" w14:textId="5782B654" w:rsidR="00011BBA" w:rsidRPr="00742EE5" w:rsidRDefault="00C86F62">
      <w:pPr>
        <w:pStyle w:val="ListParagraph"/>
        <w:spacing w:after="240" w:line="360" w:lineRule="auto"/>
        <w:jc w:val="both"/>
      </w:pPr>
      <w:r w:rsidRPr="001E11AF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E6344EE" w14:textId="77777777" w:rsidR="004037F9" w:rsidRPr="00BE657E" w:rsidRDefault="004037F9" w:rsidP="00BE657E">
      <w:pPr>
        <w:pStyle w:val="PATHbulletstyle1"/>
        <w:numPr>
          <w:ilvl w:val="0"/>
          <w:numId w:val="31"/>
        </w:numPr>
      </w:pPr>
      <w:r w:rsidRPr="00BE657E">
        <w:t>What are some challenges you have faced in collecting and using immunization data?</w:t>
      </w:r>
    </w:p>
    <w:p w14:paraId="015846EA" w14:textId="77777777" w:rsidR="004037F9" w:rsidRPr="001E11AF" w:rsidRDefault="004037F9" w:rsidP="004037F9">
      <w:pPr>
        <w:pStyle w:val="ListParagraph"/>
        <w:spacing w:after="240" w:line="360" w:lineRule="auto"/>
        <w:jc w:val="both"/>
        <w:rPr>
          <w:rFonts w:ascii="Arial" w:hAnsi="Arial" w:cs="Arial"/>
        </w:rPr>
      </w:pPr>
    </w:p>
    <w:p w14:paraId="07BF4304" w14:textId="4C998C8E" w:rsidR="004037F9" w:rsidRPr="00742EE5" w:rsidRDefault="004037F9">
      <w:pPr>
        <w:pStyle w:val="ListParagraph"/>
        <w:spacing w:after="240" w:line="360" w:lineRule="auto"/>
        <w:jc w:val="both"/>
      </w:pPr>
      <w:r w:rsidRPr="001E11AF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04027DF" w14:textId="481A3D6C" w:rsidR="001E11AF" w:rsidRPr="00BE657E" w:rsidRDefault="004037F9" w:rsidP="00BE657E">
      <w:pPr>
        <w:pStyle w:val="PATHbulletstyle1"/>
        <w:numPr>
          <w:ilvl w:val="0"/>
          <w:numId w:val="31"/>
        </w:numPr>
      </w:pPr>
      <w:r w:rsidRPr="00BE657E">
        <w:t xml:space="preserve">Given these challenges, what would be </w:t>
      </w:r>
      <w:r w:rsidR="00BD2152" w:rsidRPr="00BE657E">
        <w:t xml:space="preserve">the ideal way </w:t>
      </w:r>
      <w:r w:rsidRPr="00BE657E">
        <w:t xml:space="preserve">for collecting and using immunization data? </w:t>
      </w:r>
    </w:p>
    <w:p w14:paraId="303636C4" w14:textId="39B20DD6" w:rsidR="005204F5" w:rsidRPr="002405D6" w:rsidRDefault="004037F9">
      <w:pPr>
        <w:pStyle w:val="ListParagraph"/>
        <w:spacing w:after="240" w:line="360" w:lineRule="auto"/>
        <w:jc w:val="both"/>
      </w:pPr>
      <w:r w:rsidRPr="001E11AF">
        <w:rPr>
          <w:rFonts w:ascii="Arial" w:hAnsi="Arial" w:cs="Arial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67217FFD" w14:textId="05844CB4" w:rsidR="005204F5" w:rsidRPr="00BE657E" w:rsidRDefault="005204F5" w:rsidP="00BE657E">
      <w:pPr>
        <w:pStyle w:val="PATHbodytext"/>
      </w:pPr>
      <w:r w:rsidRPr="00BE657E">
        <w:rPr>
          <w:b/>
        </w:rPr>
        <w:t>The team will use the</w:t>
      </w:r>
      <w:r w:rsidR="005D4EC3">
        <w:rPr>
          <w:b/>
        </w:rPr>
        <w:t>se</w:t>
      </w:r>
      <w:r w:rsidRPr="00BE657E">
        <w:rPr>
          <w:b/>
        </w:rPr>
        <w:t xml:space="preserve"> </w:t>
      </w:r>
      <w:r w:rsidR="002F10C8">
        <w:rPr>
          <w:b/>
        </w:rPr>
        <w:t>h</w:t>
      </w:r>
      <w:r w:rsidRPr="00BE657E">
        <w:rPr>
          <w:b/>
        </w:rPr>
        <w:t xml:space="preserve">ealth </w:t>
      </w:r>
      <w:r w:rsidR="002F10C8">
        <w:rPr>
          <w:b/>
        </w:rPr>
        <w:t>s</w:t>
      </w:r>
      <w:r w:rsidRPr="00BE657E">
        <w:rPr>
          <w:b/>
        </w:rPr>
        <w:t>taff response</w:t>
      </w:r>
      <w:r w:rsidR="005D4EC3">
        <w:rPr>
          <w:b/>
        </w:rPr>
        <w:t>s</w:t>
      </w:r>
      <w:r w:rsidRPr="00BE657E">
        <w:rPr>
          <w:b/>
        </w:rPr>
        <w:t xml:space="preserve"> to introduce </w:t>
      </w:r>
      <w:r w:rsidR="002405D6">
        <w:rPr>
          <w:b/>
        </w:rPr>
        <w:t xml:space="preserve">and guide </w:t>
      </w:r>
      <w:r w:rsidRPr="00BE657E">
        <w:rPr>
          <w:b/>
        </w:rPr>
        <w:t xml:space="preserve">a discussion on </w:t>
      </w:r>
      <w:proofErr w:type="gramStart"/>
      <w:r w:rsidRPr="00BE657E">
        <w:rPr>
          <w:b/>
        </w:rPr>
        <w:t xml:space="preserve">the purpose of the change initiative and how </w:t>
      </w:r>
      <w:r w:rsidR="002405D6">
        <w:rPr>
          <w:b/>
        </w:rPr>
        <w:t>it</w:t>
      </w:r>
      <w:r w:rsidR="002405D6" w:rsidRPr="00BE657E">
        <w:rPr>
          <w:b/>
        </w:rPr>
        <w:t xml:space="preserve"> </w:t>
      </w:r>
      <w:r w:rsidRPr="00BE657E">
        <w:rPr>
          <w:b/>
        </w:rPr>
        <w:t>will help address those ch</w:t>
      </w:r>
      <w:bookmarkStart w:id="0" w:name="_GoBack"/>
      <w:bookmarkEnd w:id="0"/>
      <w:r w:rsidRPr="00BE657E">
        <w:rPr>
          <w:b/>
        </w:rPr>
        <w:t>allenges</w:t>
      </w:r>
      <w:proofErr w:type="gramEnd"/>
      <w:r w:rsidR="002405D6">
        <w:rPr>
          <w:b/>
        </w:rPr>
        <w:t xml:space="preserve">. </w:t>
      </w:r>
    </w:p>
    <w:sectPr w:rsidR="005204F5" w:rsidRPr="00BE657E" w:rsidSect="004C5964">
      <w:footerReference w:type="default" r:id="rId11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CA72CCA" w16cid:durableId="1EE8A958"/>
  <w16cid:commentId w16cid:paraId="7B53D16B" w16cid:durableId="1F099D64"/>
  <w16cid:commentId w16cid:paraId="26A51ABA" w16cid:durableId="1F0ADCAF"/>
  <w16cid:commentId w16cid:paraId="114FB25C" w16cid:durableId="1F0ADCBF"/>
  <w16cid:commentId w16cid:paraId="2F3FF6BC" w16cid:durableId="1EE8A758"/>
  <w16cid:commentId w16cid:paraId="1E1E81EA" w16cid:durableId="1EE8AA64"/>
  <w16cid:commentId w16cid:paraId="0AED3AEE" w16cid:durableId="1EEF3AA3"/>
  <w16cid:commentId w16cid:paraId="02B4D643" w16cid:durableId="1F099E2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B2BD5E" w14:textId="77777777" w:rsidR="00995525" w:rsidRDefault="00995525" w:rsidP="00AF4AAE">
      <w:pPr>
        <w:spacing w:after="0" w:line="240" w:lineRule="auto"/>
      </w:pPr>
      <w:r>
        <w:separator/>
      </w:r>
    </w:p>
  </w:endnote>
  <w:endnote w:type="continuationSeparator" w:id="0">
    <w:p w14:paraId="29E22444" w14:textId="77777777" w:rsidR="00995525" w:rsidRDefault="00995525" w:rsidP="00AF4A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-5652654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A5004D" w14:textId="5429F472" w:rsidR="006A2EE0" w:rsidRPr="00786AF0" w:rsidRDefault="006A2EE0">
        <w:pPr>
          <w:pStyle w:val="Footer"/>
          <w:jc w:val="right"/>
          <w:rPr>
            <w:rFonts w:ascii="Arial" w:hAnsi="Arial" w:cs="Arial"/>
          </w:rPr>
        </w:pPr>
        <w:r w:rsidRPr="007D59D8">
          <w:rPr>
            <w:rFonts w:cstheme="minorHAnsi"/>
          </w:rPr>
          <w:fldChar w:fldCharType="begin"/>
        </w:r>
        <w:r w:rsidRPr="007D59D8">
          <w:rPr>
            <w:rFonts w:cstheme="minorHAnsi"/>
          </w:rPr>
          <w:instrText xml:space="preserve"> PAGE   \* MERGEFORMAT </w:instrText>
        </w:r>
        <w:r w:rsidRPr="007D59D8">
          <w:rPr>
            <w:rFonts w:cstheme="minorHAnsi"/>
          </w:rPr>
          <w:fldChar w:fldCharType="separate"/>
        </w:r>
        <w:r w:rsidR="007D59D8">
          <w:rPr>
            <w:rFonts w:cstheme="minorHAnsi"/>
            <w:noProof/>
          </w:rPr>
          <w:t>1</w:t>
        </w:r>
        <w:r w:rsidRPr="007D59D8">
          <w:rPr>
            <w:rFonts w:cstheme="minorHAnsi"/>
            <w:noProof/>
          </w:rPr>
          <w:fldChar w:fldCharType="end"/>
        </w:r>
      </w:p>
    </w:sdtContent>
  </w:sdt>
  <w:p w14:paraId="00094745" w14:textId="77777777" w:rsidR="006A2EE0" w:rsidRPr="00786AF0" w:rsidRDefault="006A2EE0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5864D8" w14:textId="77777777" w:rsidR="00995525" w:rsidRDefault="00995525" w:rsidP="00AF4AAE">
      <w:pPr>
        <w:spacing w:after="0" w:line="240" w:lineRule="auto"/>
      </w:pPr>
      <w:r>
        <w:separator/>
      </w:r>
    </w:p>
  </w:footnote>
  <w:footnote w:type="continuationSeparator" w:id="0">
    <w:p w14:paraId="6D4D8FB1" w14:textId="77777777" w:rsidR="00995525" w:rsidRDefault="00995525" w:rsidP="00AF4A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E275B"/>
    <w:multiLevelType w:val="hybridMultilevel"/>
    <w:tmpl w:val="BA9A5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07511"/>
    <w:multiLevelType w:val="hybridMultilevel"/>
    <w:tmpl w:val="F98C0E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931250"/>
    <w:multiLevelType w:val="hybridMultilevel"/>
    <w:tmpl w:val="9AD66DBE"/>
    <w:lvl w:ilvl="0" w:tplc="09EE4D7C">
      <w:start w:val="1"/>
      <w:numFmt w:val="bullet"/>
      <w:pStyle w:val="PATHtablebullet2"/>
      <w:lvlText w:val="­"/>
      <w:lvlJc w:val="left"/>
      <w:pPr>
        <w:ind w:left="216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9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6" w:hanging="360"/>
      </w:pPr>
      <w:rPr>
        <w:rFonts w:ascii="Wingdings" w:hAnsi="Wingdings" w:hint="default"/>
      </w:rPr>
    </w:lvl>
  </w:abstractNum>
  <w:abstractNum w:abstractNumId="3" w15:restartNumberingAfterBreak="0">
    <w:nsid w:val="06EF2101"/>
    <w:multiLevelType w:val="hybridMultilevel"/>
    <w:tmpl w:val="93AEE4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77F51"/>
    <w:multiLevelType w:val="hybridMultilevel"/>
    <w:tmpl w:val="EB7EF844"/>
    <w:lvl w:ilvl="0" w:tplc="E02E09BA">
      <w:start w:val="1"/>
      <w:numFmt w:val="bullet"/>
      <w:pStyle w:val="PATHtablebullet1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2B2434"/>
    <w:multiLevelType w:val="hybridMultilevel"/>
    <w:tmpl w:val="837CA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065A65"/>
    <w:multiLevelType w:val="hybridMultilevel"/>
    <w:tmpl w:val="E506B0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663CD5"/>
    <w:multiLevelType w:val="hybridMultilevel"/>
    <w:tmpl w:val="2180A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C1503"/>
    <w:multiLevelType w:val="hybridMultilevel"/>
    <w:tmpl w:val="2180A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BF65F3"/>
    <w:multiLevelType w:val="hybridMultilevel"/>
    <w:tmpl w:val="27F07E0C"/>
    <w:lvl w:ilvl="0" w:tplc="2410DB64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4F6AF3"/>
    <w:multiLevelType w:val="hybridMultilevel"/>
    <w:tmpl w:val="837CA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FE0CEF"/>
    <w:multiLevelType w:val="hybridMultilevel"/>
    <w:tmpl w:val="AA146C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E1AF0"/>
    <w:multiLevelType w:val="hybridMultilevel"/>
    <w:tmpl w:val="549C7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177BC"/>
    <w:multiLevelType w:val="hybridMultilevel"/>
    <w:tmpl w:val="837CA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D712E8"/>
    <w:multiLevelType w:val="hybridMultilevel"/>
    <w:tmpl w:val="B9B4AAE2"/>
    <w:lvl w:ilvl="0" w:tplc="D85E0F5C">
      <w:start w:val="1"/>
      <w:numFmt w:val="bullet"/>
      <w:pStyle w:val="PATHbulletstyle1"/>
      <w:lvlText w:val="•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3E44A8"/>
    <w:multiLevelType w:val="hybridMultilevel"/>
    <w:tmpl w:val="28DE13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CF1ED4"/>
    <w:multiLevelType w:val="hybridMultilevel"/>
    <w:tmpl w:val="837CA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B02362"/>
    <w:multiLevelType w:val="hybridMultilevel"/>
    <w:tmpl w:val="61C64D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491403"/>
    <w:multiLevelType w:val="hybridMultilevel"/>
    <w:tmpl w:val="DFAC4A20"/>
    <w:lvl w:ilvl="0" w:tplc="16BA3828">
      <w:start w:val="1"/>
      <w:numFmt w:val="lowerLetter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F431B7"/>
    <w:multiLevelType w:val="hybridMultilevel"/>
    <w:tmpl w:val="2180A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DF1956"/>
    <w:multiLevelType w:val="hybridMultilevel"/>
    <w:tmpl w:val="837CA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8907C7"/>
    <w:multiLevelType w:val="hybridMultilevel"/>
    <w:tmpl w:val="394456CC"/>
    <w:lvl w:ilvl="0" w:tplc="2EC0E85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CC365D"/>
    <w:multiLevelType w:val="hybridMultilevel"/>
    <w:tmpl w:val="837CA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951776"/>
    <w:multiLevelType w:val="hybridMultilevel"/>
    <w:tmpl w:val="837CA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CF4F3C"/>
    <w:multiLevelType w:val="hybridMultilevel"/>
    <w:tmpl w:val="837CA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2B31C3"/>
    <w:multiLevelType w:val="hybridMultilevel"/>
    <w:tmpl w:val="FE8864E2"/>
    <w:lvl w:ilvl="0" w:tplc="F9E68F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B58DA"/>
    <w:multiLevelType w:val="hybridMultilevel"/>
    <w:tmpl w:val="614284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615FC"/>
    <w:multiLevelType w:val="hybridMultilevel"/>
    <w:tmpl w:val="837CA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2629A4"/>
    <w:multiLevelType w:val="hybridMultilevel"/>
    <w:tmpl w:val="837CA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A40ABF"/>
    <w:multiLevelType w:val="hybridMultilevel"/>
    <w:tmpl w:val="837CA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7355F4"/>
    <w:multiLevelType w:val="hybridMultilevel"/>
    <w:tmpl w:val="BE66E896"/>
    <w:lvl w:ilvl="0" w:tplc="C874A6DC">
      <w:start w:val="1"/>
      <w:numFmt w:val="decimal"/>
      <w:pStyle w:val="PATHheading1numbered"/>
      <w:lvlText w:val="%1."/>
      <w:lvlJc w:val="left"/>
      <w:pPr>
        <w:ind w:left="360" w:hanging="360"/>
      </w:pPr>
      <w:rPr>
        <w:rFonts w:ascii="Calibri" w:hAnsi="Calibri" w:hint="default"/>
        <w:color w:val="000000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D5A0C"/>
    <w:multiLevelType w:val="hybridMultilevel"/>
    <w:tmpl w:val="2180A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432C81"/>
    <w:multiLevelType w:val="hybridMultilevel"/>
    <w:tmpl w:val="673ABBF0"/>
    <w:lvl w:ilvl="0" w:tplc="776AACDA">
      <w:start w:val="1"/>
      <w:numFmt w:val="bullet"/>
      <w:pStyle w:val="PATHbulletstyle2"/>
      <w:lvlText w:val=""/>
      <w:lvlJc w:val="left"/>
      <w:pPr>
        <w:ind w:left="720" w:hanging="360"/>
      </w:pPr>
      <w:rPr>
        <w:rFonts w:ascii="Symbol" w:hAnsi="Symbol" w:hint="default"/>
        <w:b/>
        <w:i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F790F6D"/>
    <w:multiLevelType w:val="hybridMultilevel"/>
    <w:tmpl w:val="FBE87F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9"/>
  </w:num>
  <w:num w:numId="4">
    <w:abstractNumId w:val="8"/>
  </w:num>
  <w:num w:numId="5">
    <w:abstractNumId w:val="31"/>
  </w:num>
  <w:num w:numId="6">
    <w:abstractNumId w:val="6"/>
  </w:num>
  <w:num w:numId="7">
    <w:abstractNumId w:val="24"/>
  </w:num>
  <w:num w:numId="8">
    <w:abstractNumId w:val="23"/>
  </w:num>
  <w:num w:numId="9">
    <w:abstractNumId w:val="5"/>
  </w:num>
  <w:num w:numId="10">
    <w:abstractNumId w:val="22"/>
  </w:num>
  <w:num w:numId="11">
    <w:abstractNumId w:val="9"/>
  </w:num>
  <w:num w:numId="12">
    <w:abstractNumId w:val="0"/>
  </w:num>
  <w:num w:numId="13">
    <w:abstractNumId w:val="26"/>
  </w:num>
  <w:num w:numId="14">
    <w:abstractNumId w:val="3"/>
  </w:num>
  <w:num w:numId="15">
    <w:abstractNumId w:val="13"/>
  </w:num>
  <w:num w:numId="16">
    <w:abstractNumId w:val="10"/>
  </w:num>
  <w:num w:numId="17">
    <w:abstractNumId w:val="20"/>
  </w:num>
  <w:num w:numId="18">
    <w:abstractNumId w:val="16"/>
  </w:num>
  <w:num w:numId="19">
    <w:abstractNumId w:val="29"/>
  </w:num>
  <w:num w:numId="20">
    <w:abstractNumId w:val="28"/>
  </w:num>
  <w:num w:numId="21">
    <w:abstractNumId w:val="27"/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14"/>
  </w:num>
  <w:num w:numId="26">
    <w:abstractNumId w:val="32"/>
  </w:num>
  <w:num w:numId="27">
    <w:abstractNumId w:val="30"/>
  </w:num>
  <w:num w:numId="28">
    <w:abstractNumId w:val="4"/>
  </w:num>
  <w:num w:numId="29">
    <w:abstractNumId w:val="2"/>
  </w:num>
  <w:num w:numId="30">
    <w:abstractNumId w:val="33"/>
  </w:num>
  <w:num w:numId="31">
    <w:abstractNumId w:val="1"/>
  </w:num>
  <w:num w:numId="32">
    <w:abstractNumId w:val="15"/>
  </w:num>
  <w:num w:numId="33">
    <w:abstractNumId w:val="11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ytDQ2NDM0NrY0MDRS0lEKTi0uzszPAykwqgUADVpuKywAAAA="/>
  </w:docVars>
  <w:rsids>
    <w:rsidRoot w:val="003E561D"/>
    <w:rsid w:val="00011BBA"/>
    <w:rsid w:val="0002494C"/>
    <w:rsid w:val="0004067F"/>
    <w:rsid w:val="000453DD"/>
    <w:rsid w:val="00045CE0"/>
    <w:rsid w:val="000A2EFD"/>
    <w:rsid w:val="000B3EF3"/>
    <w:rsid w:val="000C1E77"/>
    <w:rsid w:val="000C56B3"/>
    <w:rsid w:val="000D1597"/>
    <w:rsid w:val="00113EEB"/>
    <w:rsid w:val="00126FC9"/>
    <w:rsid w:val="00181E54"/>
    <w:rsid w:val="001A0413"/>
    <w:rsid w:val="001C7734"/>
    <w:rsid w:val="001E11AF"/>
    <w:rsid w:val="001E2C2F"/>
    <w:rsid w:val="001E3683"/>
    <w:rsid w:val="00205AAF"/>
    <w:rsid w:val="00236410"/>
    <w:rsid w:val="0023762B"/>
    <w:rsid w:val="002405D6"/>
    <w:rsid w:val="00251DA1"/>
    <w:rsid w:val="00256053"/>
    <w:rsid w:val="00257BCB"/>
    <w:rsid w:val="00267BD9"/>
    <w:rsid w:val="00287466"/>
    <w:rsid w:val="00296FBA"/>
    <w:rsid w:val="002A0280"/>
    <w:rsid w:val="002B3C2B"/>
    <w:rsid w:val="002D15C6"/>
    <w:rsid w:val="002D536E"/>
    <w:rsid w:val="002F10C8"/>
    <w:rsid w:val="002F40FF"/>
    <w:rsid w:val="00301EB6"/>
    <w:rsid w:val="0034204A"/>
    <w:rsid w:val="00344BA6"/>
    <w:rsid w:val="003573DD"/>
    <w:rsid w:val="0037632E"/>
    <w:rsid w:val="0039485C"/>
    <w:rsid w:val="003949AF"/>
    <w:rsid w:val="00394ACD"/>
    <w:rsid w:val="003A7A84"/>
    <w:rsid w:val="003C63C4"/>
    <w:rsid w:val="003D503B"/>
    <w:rsid w:val="003E561D"/>
    <w:rsid w:val="004037F9"/>
    <w:rsid w:val="00407429"/>
    <w:rsid w:val="0042052F"/>
    <w:rsid w:val="00425C80"/>
    <w:rsid w:val="00426537"/>
    <w:rsid w:val="00450201"/>
    <w:rsid w:val="00455BA1"/>
    <w:rsid w:val="0049341B"/>
    <w:rsid w:val="00495B1D"/>
    <w:rsid w:val="004A3DEE"/>
    <w:rsid w:val="004A7BFA"/>
    <w:rsid w:val="004B7FE9"/>
    <w:rsid w:val="004C08AE"/>
    <w:rsid w:val="004C580D"/>
    <w:rsid w:val="004C5964"/>
    <w:rsid w:val="005123A6"/>
    <w:rsid w:val="00512DD2"/>
    <w:rsid w:val="005204F5"/>
    <w:rsid w:val="00521DA2"/>
    <w:rsid w:val="005466C3"/>
    <w:rsid w:val="00551969"/>
    <w:rsid w:val="00553DFF"/>
    <w:rsid w:val="0056759B"/>
    <w:rsid w:val="00582D3E"/>
    <w:rsid w:val="00583C05"/>
    <w:rsid w:val="00590209"/>
    <w:rsid w:val="00594C1C"/>
    <w:rsid w:val="005A623A"/>
    <w:rsid w:val="005B5DFA"/>
    <w:rsid w:val="005C668F"/>
    <w:rsid w:val="005D4EC3"/>
    <w:rsid w:val="005E1EEE"/>
    <w:rsid w:val="005E3F3D"/>
    <w:rsid w:val="005F7609"/>
    <w:rsid w:val="00602162"/>
    <w:rsid w:val="006038F5"/>
    <w:rsid w:val="00621D8D"/>
    <w:rsid w:val="0062251F"/>
    <w:rsid w:val="00622E2F"/>
    <w:rsid w:val="006247BA"/>
    <w:rsid w:val="00633F8F"/>
    <w:rsid w:val="00643F60"/>
    <w:rsid w:val="00644831"/>
    <w:rsid w:val="006500D5"/>
    <w:rsid w:val="00652A5B"/>
    <w:rsid w:val="00657C3A"/>
    <w:rsid w:val="00682389"/>
    <w:rsid w:val="00683CF1"/>
    <w:rsid w:val="00684718"/>
    <w:rsid w:val="006A2EE0"/>
    <w:rsid w:val="006B0838"/>
    <w:rsid w:val="006B1562"/>
    <w:rsid w:val="006C6660"/>
    <w:rsid w:val="006D5DD8"/>
    <w:rsid w:val="006E05CC"/>
    <w:rsid w:val="00725100"/>
    <w:rsid w:val="007340F5"/>
    <w:rsid w:val="00735E6C"/>
    <w:rsid w:val="00742EE5"/>
    <w:rsid w:val="00755E72"/>
    <w:rsid w:val="007747B2"/>
    <w:rsid w:val="00785680"/>
    <w:rsid w:val="00786AF0"/>
    <w:rsid w:val="007907D6"/>
    <w:rsid w:val="007940A6"/>
    <w:rsid w:val="007A33E5"/>
    <w:rsid w:val="007C5625"/>
    <w:rsid w:val="007C5CE0"/>
    <w:rsid w:val="007D59D8"/>
    <w:rsid w:val="007F1224"/>
    <w:rsid w:val="008030A5"/>
    <w:rsid w:val="008124BC"/>
    <w:rsid w:val="008130B2"/>
    <w:rsid w:val="0081406D"/>
    <w:rsid w:val="00854EB9"/>
    <w:rsid w:val="00865245"/>
    <w:rsid w:val="008A4FDC"/>
    <w:rsid w:val="008A5A18"/>
    <w:rsid w:val="008B2D77"/>
    <w:rsid w:val="008E558F"/>
    <w:rsid w:val="008F6C1F"/>
    <w:rsid w:val="00903786"/>
    <w:rsid w:val="009237EF"/>
    <w:rsid w:val="0093094B"/>
    <w:rsid w:val="00945F37"/>
    <w:rsid w:val="00952ACB"/>
    <w:rsid w:val="009543B9"/>
    <w:rsid w:val="0095726E"/>
    <w:rsid w:val="0096047A"/>
    <w:rsid w:val="0097684C"/>
    <w:rsid w:val="009825EC"/>
    <w:rsid w:val="00992761"/>
    <w:rsid w:val="00995525"/>
    <w:rsid w:val="009B56CD"/>
    <w:rsid w:val="009C733A"/>
    <w:rsid w:val="009E2EC6"/>
    <w:rsid w:val="009F1B44"/>
    <w:rsid w:val="00A018A2"/>
    <w:rsid w:val="00A158AD"/>
    <w:rsid w:val="00A24DE8"/>
    <w:rsid w:val="00A308C7"/>
    <w:rsid w:val="00A357D1"/>
    <w:rsid w:val="00A378C8"/>
    <w:rsid w:val="00A52A17"/>
    <w:rsid w:val="00A8704B"/>
    <w:rsid w:val="00AC6E6F"/>
    <w:rsid w:val="00AD4D43"/>
    <w:rsid w:val="00AE4504"/>
    <w:rsid w:val="00AE4C8B"/>
    <w:rsid w:val="00AF2CEB"/>
    <w:rsid w:val="00AF4AAE"/>
    <w:rsid w:val="00B00644"/>
    <w:rsid w:val="00B03F1B"/>
    <w:rsid w:val="00B14804"/>
    <w:rsid w:val="00B41223"/>
    <w:rsid w:val="00B446C1"/>
    <w:rsid w:val="00B82F5C"/>
    <w:rsid w:val="00B970B2"/>
    <w:rsid w:val="00BB343B"/>
    <w:rsid w:val="00BC2651"/>
    <w:rsid w:val="00BD2152"/>
    <w:rsid w:val="00BE657E"/>
    <w:rsid w:val="00BF066C"/>
    <w:rsid w:val="00C00574"/>
    <w:rsid w:val="00C04105"/>
    <w:rsid w:val="00C41901"/>
    <w:rsid w:val="00C41D02"/>
    <w:rsid w:val="00C54E05"/>
    <w:rsid w:val="00C66ADF"/>
    <w:rsid w:val="00C71697"/>
    <w:rsid w:val="00C75015"/>
    <w:rsid w:val="00C86F62"/>
    <w:rsid w:val="00CB7923"/>
    <w:rsid w:val="00CD6EE4"/>
    <w:rsid w:val="00CE34CF"/>
    <w:rsid w:val="00CF3311"/>
    <w:rsid w:val="00D1460B"/>
    <w:rsid w:val="00D21D43"/>
    <w:rsid w:val="00D22EE0"/>
    <w:rsid w:val="00D23EF0"/>
    <w:rsid w:val="00D34344"/>
    <w:rsid w:val="00D36440"/>
    <w:rsid w:val="00D37175"/>
    <w:rsid w:val="00D44A1F"/>
    <w:rsid w:val="00D50D19"/>
    <w:rsid w:val="00D65AB9"/>
    <w:rsid w:val="00D727A8"/>
    <w:rsid w:val="00D74932"/>
    <w:rsid w:val="00D8138F"/>
    <w:rsid w:val="00DB2914"/>
    <w:rsid w:val="00DC6041"/>
    <w:rsid w:val="00DD4FEB"/>
    <w:rsid w:val="00DD6AAB"/>
    <w:rsid w:val="00E16EE6"/>
    <w:rsid w:val="00E31369"/>
    <w:rsid w:val="00E3298C"/>
    <w:rsid w:val="00E4025A"/>
    <w:rsid w:val="00E52409"/>
    <w:rsid w:val="00E579D0"/>
    <w:rsid w:val="00EA4633"/>
    <w:rsid w:val="00EA6553"/>
    <w:rsid w:val="00EB59FB"/>
    <w:rsid w:val="00ED47B0"/>
    <w:rsid w:val="00EF20C0"/>
    <w:rsid w:val="00F140B5"/>
    <w:rsid w:val="00F4333D"/>
    <w:rsid w:val="00F4500F"/>
    <w:rsid w:val="00F4590C"/>
    <w:rsid w:val="00F752E7"/>
    <w:rsid w:val="00F97A8B"/>
    <w:rsid w:val="00FB6B0D"/>
    <w:rsid w:val="00FC26E0"/>
    <w:rsid w:val="00FD28D3"/>
    <w:rsid w:val="00FD6C43"/>
    <w:rsid w:val="00FE02F2"/>
    <w:rsid w:val="00FE190E"/>
    <w:rsid w:val="00FE6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DC20"/>
  <w15:chartTrackingRefBased/>
  <w15:docId w15:val="{7FDE2EB1-58C7-40AB-B1CF-E9FA42129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61D"/>
    <w:pPr>
      <w:ind w:left="720"/>
      <w:contextualSpacing/>
    </w:pPr>
  </w:style>
  <w:style w:type="table" w:styleId="TableGrid">
    <w:name w:val="Table Grid"/>
    <w:basedOn w:val="TableNormal"/>
    <w:uiPriority w:val="39"/>
    <w:rsid w:val="00D343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4A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AAE"/>
  </w:style>
  <w:style w:type="paragraph" w:styleId="Footer">
    <w:name w:val="footer"/>
    <w:basedOn w:val="Normal"/>
    <w:link w:val="FooterChar"/>
    <w:uiPriority w:val="99"/>
    <w:unhideWhenUsed/>
    <w:rsid w:val="00AF4A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AAE"/>
  </w:style>
  <w:style w:type="paragraph" w:styleId="BalloonText">
    <w:name w:val="Balloon Text"/>
    <w:basedOn w:val="Normal"/>
    <w:link w:val="BalloonTextChar"/>
    <w:uiPriority w:val="99"/>
    <w:semiHidden/>
    <w:unhideWhenUsed/>
    <w:rsid w:val="000406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67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406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06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6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6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67F"/>
    <w:rPr>
      <w:b/>
      <w:bCs/>
      <w:sz w:val="20"/>
      <w:szCs w:val="20"/>
    </w:rPr>
  </w:style>
  <w:style w:type="paragraph" w:styleId="Title">
    <w:name w:val="Title"/>
    <w:basedOn w:val="Normal"/>
    <w:link w:val="TitleChar"/>
    <w:qFormat/>
    <w:rsid w:val="00F140B5"/>
    <w:pPr>
      <w:autoSpaceDE w:val="0"/>
      <w:autoSpaceDN w:val="0"/>
      <w:spacing w:before="120" w:after="0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character" w:customStyle="1" w:styleId="TitleChar">
    <w:name w:val="Title Char"/>
    <w:basedOn w:val="DefaultParagraphFont"/>
    <w:link w:val="Title"/>
    <w:rsid w:val="00F140B5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40B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40B5"/>
    <w:rPr>
      <w:i/>
      <w:iCs/>
      <w:color w:val="5B9BD5" w:themeColor="accent1"/>
    </w:rPr>
  </w:style>
  <w:style w:type="character" w:styleId="IntenseEmphasis">
    <w:name w:val="Intense Emphasis"/>
    <w:basedOn w:val="DefaultParagraphFont"/>
    <w:uiPriority w:val="21"/>
    <w:qFormat/>
    <w:rsid w:val="00C86F62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9825EC"/>
    <w:rPr>
      <w:color w:val="0000FF"/>
      <w:u w:val="single"/>
    </w:rPr>
  </w:style>
  <w:style w:type="paragraph" w:customStyle="1" w:styleId="PATHbodytext">
    <w:name w:val="PATH body text"/>
    <w:basedOn w:val="Normal"/>
    <w:qFormat/>
    <w:rsid w:val="002F10C8"/>
    <w:pPr>
      <w:spacing w:after="180" w:line="320" w:lineRule="atLeast"/>
    </w:pPr>
    <w:rPr>
      <w:rFonts w:ascii="Times New Roman" w:eastAsia="Times New Roman" w:hAnsi="Times New Roman" w:cs="Times New Roman"/>
      <w:szCs w:val="24"/>
    </w:rPr>
  </w:style>
  <w:style w:type="paragraph" w:customStyle="1" w:styleId="PATHbulletstyle1">
    <w:name w:val="PATH bullet style 1"/>
    <w:basedOn w:val="PATHbodytext"/>
    <w:qFormat/>
    <w:rsid w:val="002F10C8"/>
    <w:pPr>
      <w:numPr>
        <w:numId w:val="25"/>
      </w:numPr>
      <w:spacing w:after="120" w:line="240" w:lineRule="atLeast"/>
      <w:mirrorIndents/>
    </w:pPr>
  </w:style>
  <w:style w:type="paragraph" w:customStyle="1" w:styleId="PATHbulletstyle2">
    <w:name w:val="PATH bullet style 2"/>
    <w:autoRedefine/>
    <w:qFormat/>
    <w:rsid w:val="002F10C8"/>
    <w:pPr>
      <w:numPr>
        <w:numId w:val="26"/>
      </w:numPr>
      <w:tabs>
        <w:tab w:val="left" w:pos="360"/>
      </w:tabs>
      <w:spacing w:after="120" w:line="240" w:lineRule="atLeast"/>
    </w:pPr>
    <w:rPr>
      <w:rFonts w:ascii="Times New Roman" w:eastAsia="Times New Roman" w:hAnsi="Times New Roman" w:cs="Times New Roman"/>
      <w:szCs w:val="24"/>
    </w:rPr>
  </w:style>
  <w:style w:type="paragraph" w:customStyle="1" w:styleId="PATHcoverHeading">
    <w:name w:val="PATH cover Heading"/>
    <w:qFormat/>
    <w:rsid w:val="002F10C8"/>
    <w:pPr>
      <w:tabs>
        <w:tab w:val="left" w:pos="5220"/>
      </w:tabs>
      <w:spacing w:after="0" w:line="240" w:lineRule="auto"/>
      <w:ind w:left="-540"/>
    </w:pPr>
    <w:rPr>
      <w:rFonts w:ascii="Calibri" w:eastAsia="Times New Roman" w:hAnsi="Calibri" w:cs="Times New Roman"/>
      <w:noProof/>
      <w:sz w:val="56"/>
      <w:szCs w:val="56"/>
    </w:rPr>
  </w:style>
  <w:style w:type="paragraph" w:customStyle="1" w:styleId="PATHcoverHeading-Green">
    <w:name w:val="PATH cover Heading - Green"/>
    <w:basedOn w:val="Normal"/>
    <w:qFormat/>
    <w:rsid w:val="002F10C8"/>
    <w:pPr>
      <w:tabs>
        <w:tab w:val="left" w:pos="5220"/>
      </w:tabs>
      <w:spacing w:after="0" w:line="240" w:lineRule="auto"/>
    </w:pPr>
    <w:rPr>
      <w:rFonts w:ascii="Calibri" w:eastAsia="Times New Roman" w:hAnsi="Calibri" w:cs="Times New Roman"/>
      <w:noProof/>
      <w:color w:val="5C6F7C"/>
      <w:sz w:val="56"/>
      <w:szCs w:val="56"/>
    </w:rPr>
  </w:style>
  <w:style w:type="paragraph" w:customStyle="1" w:styleId="PATHcoverSidebarText">
    <w:name w:val="PATH cover Sidebar Text"/>
    <w:qFormat/>
    <w:rsid w:val="002F10C8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PATHcoverpagesidebartext">
    <w:name w:val="PATH cover page sidebar text"/>
    <w:basedOn w:val="PATHcoverSidebarText"/>
    <w:qFormat/>
    <w:rsid w:val="002F10C8"/>
    <w:rPr>
      <w:color w:val="5C6F7C"/>
    </w:rPr>
  </w:style>
  <w:style w:type="paragraph" w:customStyle="1" w:styleId="PATHcoverpagesidebartextbold">
    <w:name w:val="PATH cover page sidebar text bold"/>
    <w:basedOn w:val="PATHcoverpagesidebartext"/>
    <w:qFormat/>
    <w:rsid w:val="002F10C8"/>
    <w:rPr>
      <w:b/>
      <w:smallCaps/>
      <w:spacing w:val="20"/>
      <w:sz w:val="25"/>
    </w:rPr>
  </w:style>
  <w:style w:type="paragraph" w:customStyle="1" w:styleId="PATHcoverpagesubtitle">
    <w:name w:val="PATH cover page subtitle"/>
    <w:qFormat/>
    <w:rsid w:val="002F10C8"/>
    <w:pPr>
      <w:tabs>
        <w:tab w:val="left" w:pos="5220"/>
      </w:tabs>
      <w:spacing w:after="0" w:line="520" w:lineRule="exact"/>
    </w:pPr>
    <w:rPr>
      <w:rFonts w:ascii="Calibri" w:eastAsia="Times New Roman" w:hAnsi="Calibri" w:cs="Times New Roman"/>
      <w:sz w:val="36"/>
      <w:szCs w:val="36"/>
    </w:rPr>
  </w:style>
  <w:style w:type="paragraph" w:customStyle="1" w:styleId="PATHcoverpagetitle">
    <w:name w:val="PATH cover page title"/>
    <w:basedOn w:val="PATHcoverHeading"/>
    <w:qFormat/>
    <w:rsid w:val="002F10C8"/>
    <w:pPr>
      <w:ind w:left="0"/>
    </w:pPr>
    <w:rPr>
      <w:color w:val="5C6F7C"/>
    </w:rPr>
  </w:style>
  <w:style w:type="paragraph" w:customStyle="1" w:styleId="PATHcoverSidebarHeading">
    <w:name w:val="PATH cover Sidebar Heading"/>
    <w:qFormat/>
    <w:rsid w:val="002F10C8"/>
    <w:pPr>
      <w:spacing w:after="0" w:line="240" w:lineRule="auto"/>
    </w:pPr>
    <w:rPr>
      <w:rFonts w:ascii="Calibri" w:eastAsia="Times New Roman" w:hAnsi="Calibri" w:cs="Times New Roman"/>
      <w:b/>
    </w:rPr>
  </w:style>
  <w:style w:type="paragraph" w:customStyle="1" w:styleId="PATHcoverSidebarHeading-BlueGreen">
    <w:name w:val="PATH cover Sidebar Heading - BlueGreen"/>
    <w:basedOn w:val="PATHcoverSidebarHeading"/>
    <w:qFormat/>
    <w:rsid w:val="002F10C8"/>
    <w:rPr>
      <w:color w:val="5C6F7C"/>
    </w:rPr>
  </w:style>
  <w:style w:type="paragraph" w:customStyle="1" w:styleId="PATHcoverSidebarText-BlueGreen">
    <w:name w:val="PATH cover Sidebar Text - BlueGreen"/>
    <w:basedOn w:val="PATHcoverSidebarText"/>
    <w:qFormat/>
    <w:rsid w:val="002F10C8"/>
    <w:rPr>
      <w:color w:val="5C6F7C"/>
    </w:rPr>
  </w:style>
  <w:style w:type="paragraph" w:customStyle="1" w:styleId="PATHcoverSidebartextbold">
    <w:name w:val="PATH cover Sidebar text bold"/>
    <w:basedOn w:val="PATHcoverSidebarText-BlueGreen"/>
    <w:qFormat/>
    <w:rsid w:val="002F10C8"/>
    <w:rPr>
      <w:b/>
      <w:smallCaps/>
      <w:spacing w:val="20"/>
      <w:sz w:val="25"/>
    </w:rPr>
  </w:style>
  <w:style w:type="paragraph" w:customStyle="1" w:styleId="PATHfootnote">
    <w:name w:val="PATH footnote"/>
    <w:basedOn w:val="FootnoteText"/>
    <w:qFormat/>
    <w:rsid w:val="002F10C8"/>
    <w:rPr>
      <w:rFonts w:ascii="Times New Roman" w:eastAsia="Calibri" w:hAnsi="Times New Roman" w:cs="Times New Roman"/>
      <w:color w:val="595959"/>
      <w:sz w:val="16"/>
      <w:szCs w:val="18"/>
      <w:lang w:val="x-none" w:eastAsia="x-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F10C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10C8"/>
    <w:rPr>
      <w:sz w:val="20"/>
      <w:szCs w:val="20"/>
    </w:rPr>
  </w:style>
  <w:style w:type="paragraph" w:customStyle="1" w:styleId="PATHheading1">
    <w:name w:val="PATH heading 1"/>
    <w:basedOn w:val="Normal"/>
    <w:qFormat/>
    <w:rsid w:val="002F10C8"/>
    <w:pPr>
      <w:spacing w:before="420" w:after="240" w:line="420" w:lineRule="exact"/>
    </w:pPr>
    <w:rPr>
      <w:rFonts w:ascii="Calibri" w:eastAsia="Times New Roman" w:hAnsi="Calibri" w:cs="Times New Roman"/>
      <w:b/>
      <w:sz w:val="36"/>
      <w:szCs w:val="24"/>
    </w:rPr>
  </w:style>
  <w:style w:type="paragraph" w:customStyle="1" w:styleId="PATHheading1numbered">
    <w:name w:val="PATH heading 1 numbered"/>
    <w:basedOn w:val="PATHheading1"/>
    <w:qFormat/>
    <w:rsid w:val="002F10C8"/>
    <w:pPr>
      <w:numPr>
        <w:numId w:val="27"/>
      </w:numPr>
    </w:pPr>
  </w:style>
  <w:style w:type="paragraph" w:customStyle="1" w:styleId="PATHheading2">
    <w:name w:val="PATH heading 2"/>
    <w:basedOn w:val="PATHheading1"/>
    <w:qFormat/>
    <w:rsid w:val="002F10C8"/>
    <w:pPr>
      <w:spacing w:after="320" w:line="360" w:lineRule="exact"/>
    </w:pPr>
    <w:rPr>
      <w:b w:val="0"/>
      <w:spacing w:val="5"/>
      <w:sz w:val="32"/>
    </w:rPr>
  </w:style>
  <w:style w:type="paragraph" w:customStyle="1" w:styleId="PATHheading3">
    <w:name w:val="PATH heading 3"/>
    <w:basedOn w:val="PATHheading2"/>
    <w:qFormat/>
    <w:rsid w:val="002F10C8"/>
    <w:pPr>
      <w:spacing w:before="360" w:after="120" w:line="280" w:lineRule="exact"/>
    </w:pPr>
    <w:rPr>
      <w:rFonts w:ascii="Times New Roman" w:hAnsi="Times New Roman"/>
      <w:b/>
      <w:sz w:val="22"/>
    </w:rPr>
  </w:style>
  <w:style w:type="paragraph" w:customStyle="1" w:styleId="PATHheading4">
    <w:name w:val="PATH heading 4"/>
    <w:basedOn w:val="PATHheading3"/>
    <w:qFormat/>
    <w:rsid w:val="002F10C8"/>
    <w:pPr>
      <w:spacing w:before="320"/>
    </w:pPr>
    <w:rPr>
      <w:b w:val="0"/>
      <w:i/>
    </w:rPr>
  </w:style>
  <w:style w:type="paragraph" w:customStyle="1" w:styleId="PATHreportheading1">
    <w:name w:val="PATH report heading 1"/>
    <w:basedOn w:val="Normal"/>
    <w:autoRedefine/>
    <w:qFormat/>
    <w:rsid w:val="002F10C8"/>
    <w:pPr>
      <w:tabs>
        <w:tab w:val="left" w:pos="5220"/>
      </w:tabs>
      <w:spacing w:before="240" w:after="0" w:line="240" w:lineRule="auto"/>
      <w:ind w:left="-540"/>
    </w:pPr>
    <w:rPr>
      <w:rFonts w:ascii="Calibri" w:eastAsia="Times New Roman" w:hAnsi="Calibri" w:cs="Times New Roman"/>
      <w:sz w:val="28"/>
      <w:szCs w:val="36"/>
    </w:rPr>
  </w:style>
  <w:style w:type="paragraph" w:customStyle="1" w:styleId="PATHtabletext">
    <w:name w:val="PATH table text"/>
    <w:basedOn w:val="Normal"/>
    <w:autoRedefine/>
    <w:qFormat/>
    <w:rsid w:val="002F10C8"/>
    <w:pPr>
      <w:spacing w:after="0" w:line="240" w:lineRule="auto"/>
    </w:pPr>
    <w:rPr>
      <w:rFonts w:ascii="Calibri" w:eastAsia="Calibri" w:hAnsi="Calibri" w:cs="Times New Roman"/>
      <w:color w:val="000000"/>
      <w:sz w:val="19"/>
      <w:szCs w:val="24"/>
    </w:rPr>
  </w:style>
  <w:style w:type="paragraph" w:customStyle="1" w:styleId="PATHtablebullet1">
    <w:name w:val="PATH table bullet 1"/>
    <w:basedOn w:val="PATHtabletext"/>
    <w:qFormat/>
    <w:rsid w:val="002F10C8"/>
    <w:pPr>
      <w:numPr>
        <w:numId w:val="28"/>
      </w:numPr>
    </w:pPr>
  </w:style>
  <w:style w:type="paragraph" w:customStyle="1" w:styleId="PATHtablebullet2">
    <w:name w:val="PATH table bullet 2"/>
    <w:basedOn w:val="PATHtablebullet1"/>
    <w:qFormat/>
    <w:rsid w:val="002F10C8"/>
    <w:pPr>
      <w:numPr>
        <w:numId w:val="29"/>
      </w:numPr>
    </w:pPr>
  </w:style>
  <w:style w:type="paragraph" w:customStyle="1" w:styleId="PATHtableheading">
    <w:name w:val="PATH table heading"/>
    <w:basedOn w:val="Normal"/>
    <w:autoRedefine/>
    <w:qFormat/>
    <w:rsid w:val="002F10C8"/>
    <w:pPr>
      <w:spacing w:after="0" w:line="240" w:lineRule="auto"/>
    </w:pPr>
    <w:rPr>
      <w:rFonts w:ascii="Calibri" w:eastAsia="Times New Roman" w:hAnsi="Calibri" w:cs="Times New Roman"/>
      <w:color w:val="000000"/>
      <w:sz w:val="19"/>
      <w:szCs w:val="24"/>
    </w:rPr>
  </w:style>
  <w:style w:type="paragraph" w:customStyle="1" w:styleId="PATHtableheader1">
    <w:name w:val="PATH table header1"/>
    <w:basedOn w:val="PATHtableheading"/>
    <w:rsid w:val="002F10C8"/>
    <w:rPr>
      <w:bCs/>
    </w:rPr>
  </w:style>
  <w:style w:type="paragraph" w:customStyle="1" w:styleId="PATHtableheading1">
    <w:name w:val="PATH table heading 1"/>
    <w:basedOn w:val="Normal"/>
    <w:rsid w:val="002F10C8"/>
    <w:pPr>
      <w:spacing w:after="0" w:line="240" w:lineRule="auto"/>
    </w:pPr>
    <w:rPr>
      <w:rFonts w:ascii="Calibri" w:eastAsia="Times New Roman" w:hAnsi="Calibri" w:cs="Times New Roman"/>
      <w:b/>
      <w:bCs/>
      <w:sz w:val="19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24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78F9673265CC4DB58C13F390224705" ma:contentTypeVersion="6" ma:contentTypeDescription="Create a new document." ma:contentTypeScope="" ma:versionID="aafe831428725082faa91201fd68581a">
  <xsd:schema xmlns:xsd="http://www.w3.org/2001/XMLSchema" xmlns:xs="http://www.w3.org/2001/XMLSchema" xmlns:p="http://schemas.microsoft.com/office/2006/metadata/properties" xmlns:ns2="eb637542-5862-483f-aa7d-8bc569f1c6f1" xmlns:ns3="976f1790-4978-47c4-9f92-12b79e59e488" targetNamespace="http://schemas.microsoft.com/office/2006/metadata/properties" ma:root="true" ma:fieldsID="7ff3bd2e4cc1eea41380674e189bd9f6" ns2:_="" ns3:_="">
    <xsd:import namespace="eb637542-5862-483f-aa7d-8bc569f1c6f1"/>
    <xsd:import namespace="976f1790-4978-47c4-9f92-12b79e59e4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637542-5862-483f-aa7d-8bc569f1c6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6f1790-4978-47c4-9f92-12b79e59e48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BE414-597A-4F60-8AC2-0044F9FE5EA1}"/>
</file>

<file path=customXml/itemProps2.xml><?xml version="1.0" encoding="utf-8"?>
<ds:datastoreItem xmlns:ds="http://schemas.openxmlformats.org/officeDocument/2006/customXml" ds:itemID="{ADA62048-C4A7-4D83-8A1B-98798F9508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68D5BB-55BA-442A-AE9A-0665E880C3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C4202C6-9E0F-4FA9-B572-B3B6F0947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e, Mandy</dc:creator>
  <cp:keywords/>
  <dc:description/>
  <cp:lastModifiedBy>Meyer, Laura</cp:lastModifiedBy>
  <cp:revision>5</cp:revision>
  <cp:lastPrinted>2017-08-29T09:39:00Z</cp:lastPrinted>
  <dcterms:created xsi:type="dcterms:W3CDTF">2018-08-03T22:23:00Z</dcterms:created>
  <dcterms:modified xsi:type="dcterms:W3CDTF">2018-08-24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78F9673265CC4DB58C13F390224705</vt:lpwstr>
  </property>
</Properties>
</file>